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2250"/>
        <w:gridCol w:w="1170"/>
        <w:gridCol w:w="2246"/>
        <w:gridCol w:w="729"/>
        <w:gridCol w:w="2430"/>
      </w:tblGrid>
      <w:tr w:rsidR="00CA532D" w:rsidRPr="002123F7" w14:paraId="3240B9FD" w14:textId="77777777" w:rsidTr="00CA532D"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</w:tcPr>
          <w:p w14:paraId="56019117" w14:textId="77777777" w:rsidR="00CA532D" w:rsidRPr="002123F7" w:rsidRDefault="00CA532D" w:rsidP="00A56C90">
            <w:r w:rsidRPr="002123F7">
              <w:t>Employee:</w:t>
            </w:r>
          </w:p>
        </w:tc>
        <w:tc>
          <w:tcPr>
            <w:tcW w:w="2250" w:type="dxa"/>
            <w:tcBorders>
              <w:top w:val="nil"/>
              <w:left w:val="nil"/>
              <w:right w:val="nil"/>
            </w:tcBorders>
          </w:tcPr>
          <w:p w14:paraId="1528070F" w14:textId="77777777" w:rsidR="00CA532D" w:rsidRPr="002123F7" w:rsidRDefault="00CA532D" w:rsidP="00A56C90"/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3BA38CE9" w14:textId="77777777" w:rsidR="00CA532D" w:rsidRPr="002123F7" w:rsidRDefault="00CA532D" w:rsidP="00A56C90">
            <w:r w:rsidRPr="008622A0">
              <w:t>Reviewer</w:t>
            </w:r>
            <w:r>
              <w:t>:</w:t>
            </w:r>
          </w:p>
        </w:tc>
        <w:tc>
          <w:tcPr>
            <w:tcW w:w="224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1A4E8" w14:textId="77777777" w:rsidR="00CA532D" w:rsidRPr="002123F7" w:rsidRDefault="00CA532D" w:rsidP="00A56C90"/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</w:tcPr>
          <w:p w14:paraId="19001F17" w14:textId="77777777" w:rsidR="00CA532D" w:rsidRPr="002123F7" w:rsidRDefault="00CA532D" w:rsidP="00A56C90">
            <w:r w:rsidRPr="002123F7">
              <w:t>Date</w:t>
            </w:r>
          </w:p>
        </w:tc>
        <w:sdt>
          <w:sdtPr>
            <w:id w:val="-1107263935"/>
            <w:placeholder>
              <w:docPart w:val="DefaultPlaceholder_-1854013438"/>
            </w:placeholder>
            <w:showingPlcHdr/>
            <w:date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430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14:paraId="34B581C9" w14:textId="77777777" w:rsidR="00CA532D" w:rsidRPr="002123F7" w:rsidRDefault="00CA532D" w:rsidP="00A56C90">
                <w:r w:rsidRPr="00CA532D">
                  <w:rPr>
                    <w:rStyle w:val="PlaceholderText"/>
                    <w:sz w:val="18"/>
                    <w:szCs w:val="18"/>
                    <w:bdr w:val="single" w:sz="4" w:space="0" w:color="auto"/>
                  </w:rPr>
                  <w:t>Click or tap to enter a date.</w:t>
                </w:r>
              </w:p>
            </w:tc>
          </w:sdtContent>
        </w:sdt>
      </w:tr>
    </w:tbl>
    <w:p w14:paraId="782BDAB3" w14:textId="77777777" w:rsidR="002123F7" w:rsidRDefault="002123F7" w:rsidP="002123F7">
      <w:pPr>
        <w:spacing w:after="0" w:line="240" w:lineRule="auto"/>
      </w:pPr>
    </w:p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1615"/>
        <w:gridCol w:w="540"/>
        <w:gridCol w:w="1170"/>
        <w:gridCol w:w="271"/>
        <w:gridCol w:w="179"/>
        <w:gridCol w:w="392"/>
        <w:gridCol w:w="418"/>
        <w:gridCol w:w="360"/>
        <w:gridCol w:w="450"/>
        <w:gridCol w:w="27"/>
        <w:gridCol w:w="756"/>
        <w:gridCol w:w="274"/>
        <w:gridCol w:w="155"/>
        <w:gridCol w:w="259"/>
        <w:gridCol w:w="274"/>
        <w:gridCol w:w="53"/>
        <w:gridCol w:w="303"/>
        <w:gridCol w:w="274"/>
        <w:gridCol w:w="196"/>
        <w:gridCol w:w="129"/>
        <w:gridCol w:w="301"/>
        <w:gridCol w:w="59"/>
        <w:gridCol w:w="215"/>
        <w:gridCol w:w="86"/>
        <w:gridCol w:w="274"/>
        <w:gridCol w:w="42"/>
        <w:gridCol w:w="253"/>
        <w:gridCol w:w="21"/>
        <w:gridCol w:w="73"/>
        <w:gridCol w:w="274"/>
        <w:gridCol w:w="252"/>
        <w:gridCol w:w="436"/>
        <w:gridCol w:w="234"/>
        <w:gridCol w:w="69"/>
        <w:gridCol w:w="21"/>
      </w:tblGrid>
      <w:tr w:rsidR="00B81F61" w:rsidRPr="008845FC" w14:paraId="565BC179" w14:textId="77777777" w:rsidTr="00B81F61">
        <w:trPr>
          <w:gridAfter w:val="1"/>
          <w:wAfter w:w="21" w:type="dxa"/>
        </w:trPr>
        <w:tc>
          <w:tcPr>
            <w:tcW w:w="8095" w:type="dxa"/>
            <w:gridSpan w:val="20"/>
          </w:tcPr>
          <w:p w14:paraId="0992CF54" w14:textId="07EB5451" w:rsidR="00B81F61" w:rsidRPr="008845FC" w:rsidRDefault="00B81F61" w:rsidP="00B81F61">
            <w:pPr>
              <w:rPr>
                <w:b/>
              </w:rPr>
            </w:pPr>
            <w:r w:rsidRPr="008845FC">
              <w:rPr>
                <w:b/>
              </w:rPr>
              <w:t>Core Value</w:t>
            </w:r>
          </w:p>
        </w:tc>
        <w:tc>
          <w:tcPr>
            <w:tcW w:w="2589" w:type="dxa"/>
            <w:gridSpan w:val="14"/>
          </w:tcPr>
          <w:p w14:paraId="71A4B25E" w14:textId="6AA295AF" w:rsidR="00B81F61" w:rsidRPr="008845FC" w:rsidRDefault="00B81F61" w:rsidP="00B81F61">
            <w:pPr>
              <w:rPr>
                <w:b/>
              </w:rPr>
            </w:pPr>
            <w:r>
              <w:rPr>
                <w:b/>
              </w:rPr>
              <w:t>Rating</w:t>
            </w:r>
          </w:p>
        </w:tc>
      </w:tr>
      <w:tr w:rsidR="00B81F61" w:rsidRPr="00CA532D" w14:paraId="13FABAAA" w14:textId="1AFEDB51" w:rsidTr="00B81F61">
        <w:trPr>
          <w:gridAfter w:val="1"/>
          <w:wAfter w:w="21" w:type="dxa"/>
        </w:trPr>
        <w:tc>
          <w:tcPr>
            <w:tcW w:w="8095" w:type="dxa"/>
            <w:gridSpan w:val="20"/>
          </w:tcPr>
          <w:p w14:paraId="1DE5CD1E" w14:textId="25658747" w:rsidR="00B81F61" w:rsidRPr="00CA532D" w:rsidRDefault="00B81F61" w:rsidP="00B81F61"/>
        </w:tc>
        <w:tc>
          <w:tcPr>
            <w:tcW w:w="2589" w:type="dxa"/>
            <w:gridSpan w:val="14"/>
            <w:vAlign w:val="bottom"/>
          </w:tcPr>
          <w:p w14:paraId="3E3079C2" w14:textId="7BB68DA9" w:rsidR="00B81F61" w:rsidRPr="00CA532D" w:rsidRDefault="00B81F61" w:rsidP="00B81F61"/>
        </w:tc>
      </w:tr>
      <w:tr w:rsidR="00B81F61" w:rsidRPr="00CA532D" w14:paraId="7F046DDD" w14:textId="7F047234" w:rsidTr="00B81F61">
        <w:trPr>
          <w:gridAfter w:val="1"/>
          <w:wAfter w:w="21" w:type="dxa"/>
        </w:trPr>
        <w:tc>
          <w:tcPr>
            <w:tcW w:w="8095" w:type="dxa"/>
            <w:gridSpan w:val="20"/>
          </w:tcPr>
          <w:p w14:paraId="2F197759" w14:textId="0AF14432" w:rsidR="00B81F61" w:rsidRPr="00CA532D" w:rsidRDefault="00B81F61" w:rsidP="00B81F61"/>
        </w:tc>
        <w:tc>
          <w:tcPr>
            <w:tcW w:w="2589" w:type="dxa"/>
            <w:gridSpan w:val="14"/>
            <w:vAlign w:val="bottom"/>
          </w:tcPr>
          <w:p w14:paraId="689E3E02" w14:textId="78FC87C3" w:rsidR="00B81F61" w:rsidRPr="00CA532D" w:rsidRDefault="00B81F61" w:rsidP="00B81F61"/>
        </w:tc>
        <w:bookmarkStart w:id="0" w:name="_GoBack"/>
        <w:bookmarkEnd w:id="0"/>
      </w:tr>
      <w:tr w:rsidR="00B81F61" w:rsidRPr="00CA532D" w14:paraId="6C0985C6" w14:textId="1A5BD15B" w:rsidTr="00B81F61">
        <w:trPr>
          <w:gridAfter w:val="1"/>
          <w:wAfter w:w="21" w:type="dxa"/>
        </w:trPr>
        <w:tc>
          <w:tcPr>
            <w:tcW w:w="8095" w:type="dxa"/>
            <w:gridSpan w:val="20"/>
            <w:tcBorders>
              <w:bottom w:val="single" w:sz="4" w:space="0" w:color="auto"/>
            </w:tcBorders>
          </w:tcPr>
          <w:p w14:paraId="00B99EB0" w14:textId="17FC321D" w:rsidR="00B81F61" w:rsidRPr="00CA532D" w:rsidRDefault="00B81F61" w:rsidP="00B81F61"/>
        </w:tc>
        <w:tc>
          <w:tcPr>
            <w:tcW w:w="2589" w:type="dxa"/>
            <w:gridSpan w:val="14"/>
            <w:tcBorders>
              <w:bottom w:val="single" w:sz="4" w:space="0" w:color="auto"/>
            </w:tcBorders>
            <w:vAlign w:val="bottom"/>
          </w:tcPr>
          <w:p w14:paraId="4F7B4542" w14:textId="6443CC29" w:rsidR="00B81F61" w:rsidRPr="00CA532D" w:rsidRDefault="00B81F61" w:rsidP="00B81F61"/>
        </w:tc>
      </w:tr>
      <w:tr w:rsidR="00B81F61" w:rsidRPr="00CA532D" w14:paraId="7074E320" w14:textId="7A8BC34F" w:rsidTr="00B81F61">
        <w:trPr>
          <w:gridAfter w:val="1"/>
          <w:wAfter w:w="21" w:type="dxa"/>
        </w:trPr>
        <w:tc>
          <w:tcPr>
            <w:tcW w:w="8095" w:type="dxa"/>
            <w:gridSpan w:val="20"/>
            <w:tcBorders>
              <w:bottom w:val="single" w:sz="4" w:space="0" w:color="auto"/>
            </w:tcBorders>
          </w:tcPr>
          <w:p w14:paraId="0077012E" w14:textId="20F2608A" w:rsidR="00B81F61" w:rsidRPr="00CA532D" w:rsidRDefault="00B81F61" w:rsidP="00B81F61"/>
        </w:tc>
        <w:tc>
          <w:tcPr>
            <w:tcW w:w="2589" w:type="dxa"/>
            <w:gridSpan w:val="14"/>
            <w:tcBorders>
              <w:bottom w:val="single" w:sz="4" w:space="0" w:color="auto"/>
            </w:tcBorders>
            <w:vAlign w:val="bottom"/>
          </w:tcPr>
          <w:p w14:paraId="5ED09FBD" w14:textId="4E97645F" w:rsidR="00B81F61" w:rsidRPr="00CA532D" w:rsidRDefault="00B81F61" w:rsidP="00B81F61"/>
        </w:tc>
      </w:tr>
      <w:tr w:rsidR="00B81F61" w:rsidRPr="00A341D9" w14:paraId="1314D256" w14:textId="77777777" w:rsidTr="00F30263">
        <w:trPr>
          <w:gridAfter w:val="1"/>
          <w:wAfter w:w="21" w:type="dxa"/>
        </w:trPr>
        <w:tc>
          <w:tcPr>
            <w:tcW w:w="10684" w:type="dxa"/>
            <w:gridSpan w:val="3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37CF34" w14:textId="68AABC99" w:rsidR="00B81F61" w:rsidRDefault="00B81F61" w:rsidP="00B81F61">
            <w:pPr>
              <w:jc w:val="center"/>
              <w:rPr>
                <w:b/>
              </w:rPr>
            </w:pPr>
          </w:p>
        </w:tc>
      </w:tr>
      <w:tr w:rsidR="00B81F61" w:rsidRPr="00A341D9" w14:paraId="2C56EBEA" w14:textId="77777777" w:rsidTr="00B81F61">
        <w:trPr>
          <w:gridAfter w:val="1"/>
          <w:wAfter w:w="21" w:type="dxa"/>
        </w:trPr>
        <w:tc>
          <w:tcPr>
            <w:tcW w:w="3775" w:type="dxa"/>
            <w:gridSpan w:val="5"/>
          </w:tcPr>
          <w:p w14:paraId="31039E83" w14:textId="4610A6C3" w:rsidR="00B81F61" w:rsidRPr="00A341D9" w:rsidRDefault="00B81F61" w:rsidP="00B81F61">
            <w:pPr>
              <w:jc w:val="center"/>
            </w:pPr>
            <w:r w:rsidRPr="00A341D9">
              <w:rPr>
                <w:b/>
              </w:rPr>
              <w:t>Seat that I sit in</w:t>
            </w:r>
          </w:p>
        </w:tc>
        <w:tc>
          <w:tcPr>
            <w:tcW w:w="2832" w:type="dxa"/>
            <w:gridSpan w:val="8"/>
          </w:tcPr>
          <w:p w14:paraId="3FB0DC73" w14:textId="77777777" w:rsidR="00B81F61" w:rsidRPr="00A341D9" w:rsidRDefault="00B81F61" w:rsidP="00B81F61">
            <w:pPr>
              <w:jc w:val="center"/>
            </w:pPr>
            <w:r>
              <w:rPr>
                <w:b/>
              </w:rPr>
              <w:t>Seat Measurable</w:t>
            </w:r>
          </w:p>
        </w:tc>
        <w:tc>
          <w:tcPr>
            <w:tcW w:w="1359" w:type="dxa"/>
            <w:gridSpan w:val="6"/>
          </w:tcPr>
          <w:p w14:paraId="7F05FBB2" w14:textId="2089F19D" w:rsidR="00B81F61" w:rsidRPr="00A341D9" w:rsidRDefault="00B81F61" w:rsidP="00B81F61">
            <w:pPr>
              <w:jc w:val="center"/>
            </w:pPr>
            <w:r w:rsidRPr="008845FC">
              <w:rPr>
                <w:b/>
              </w:rPr>
              <w:t>Get it?</w:t>
            </w:r>
          </w:p>
        </w:tc>
        <w:tc>
          <w:tcPr>
            <w:tcW w:w="1359" w:type="dxa"/>
            <w:gridSpan w:val="8"/>
          </w:tcPr>
          <w:p w14:paraId="2395C64A" w14:textId="6706DDD6" w:rsidR="00B81F61" w:rsidRPr="00A341D9" w:rsidRDefault="00B81F61" w:rsidP="00B81F61">
            <w:pPr>
              <w:jc w:val="center"/>
            </w:pPr>
            <w:r w:rsidRPr="008845FC">
              <w:rPr>
                <w:b/>
              </w:rPr>
              <w:t>Want it?</w:t>
            </w:r>
          </w:p>
        </w:tc>
        <w:tc>
          <w:tcPr>
            <w:tcW w:w="1359" w:type="dxa"/>
            <w:gridSpan w:val="7"/>
          </w:tcPr>
          <w:p w14:paraId="4CFD4BEF" w14:textId="0D7957BA" w:rsidR="00B81F61" w:rsidRPr="00A341D9" w:rsidRDefault="00B81F61" w:rsidP="00B81F61">
            <w:pPr>
              <w:jc w:val="center"/>
            </w:pPr>
            <w:r w:rsidRPr="008845FC">
              <w:rPr>
                <w:b/>
              </w:rPr>
              <w:t>Capacity*?</w:t>
            </w:r>
          </w:p>
        </w:tc>
      </w:tr>
      <w:tr w:rsidR="00B81F61" w:rsidRPr="00A341D9" w14:paraId="1ADD0557" w14:textId="77777777" w:rsidTr="00B81F61">
        <w:trPr>
          <w:gridAfter w:val="1"/>
          <w:wAfter w:w="21" w:type="dxa"/>
        </w:trPr>
        <w:tc>
          <w:tcPr>
            <w:tcW w:w="3775" w:type="dxa"/>
            <w:gridSpan w:val="5"/>
          </w:tcPr>
          <w:p w14:paraId="3034005B" w14:textId="3870EDD5" w:rsidR="00B81F61" w:rsidRPr="00A341D9" w:rsidRDefault="00B81F61" w:rsidP="00B81F61">
            <w:r>
              <w:t xml:space="preserve">  </w:t>
            </w:r>
          </w:p>
        </w:tc>
        <w:tc>
          <w:tcPr>
            <w:tcW w:w="2832" w:type="dxa"/>
            <w:gridSpan w:val="8"/>
          </w:tcPr>
          <w:p w14:paraId="0A86EEEC" w14:textId="77777777" w:rsidR="00B81F61" w:rsidRPr="00A341D9" w:rsidRDefault="00B81F61" w:rsidP="00B81F61">
            <w:r>
              <w:t xml:space="preserve">  </w:t>
            </w:r>
          </w:p>
        </w:tc>
        <w:tc>
          <w:tcPr>
            <w:tcW w:w="1359" w:type="dxa"/>
            <w:gridSpan w:val="6"/>
            <w:vAlign w:val="bottom"/>
          </w:tcPr>
          <w:p w14:paraId="75888230" w14:textId="03272D27" w:rsidR="00B81F61" w:rsidRPr="00A341D9" w:rsidRDefault="00B81F61" w:rsidP="00B81F61">
            <w:sdt>
              <w:sdtPr>
                <w:id w:val="-19756743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-188431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8"/>
            <w:vAlign w:val="bottom"/>
          </w:tcPr>
          <w:p w14:paraId="10F75CF5" w14:textId="10FBD596" w:rsidR="00B81F61" w:rsidRPr="00A341D9" w:rsidRDefault="00B81F61" w:rsidP="00B81F61">
            <w:sdt>
              <w:sdtPr>
                <w:id w:val="730819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1371498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7"/>
            <w:vAlign w:val="bottom"/>
          </w:tcPr>
          <w:p w14:paraId="55FE6106" w14:textId="283D999D" w:rsidR="00B81F61" w:rsidRPr="00A341D9" w:rsidRDefault="00B81F61" w:rsidP="00B81F61">
            <w:sdt>
              <w:sdtPr>
                <w:id w:val="320629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142268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</w:tr>
      <w:tr w:rsidR="00B81F61" w:rsidRPr="00A341D9" w14:paraId="1A4B7A6C" w14:textId="77777777" w:rsidTr="00B81F61">
        <w:trPr>
          <w:gridAfter w:val="1"/>
          <w:wAfter w:w="21" w:type="dxa"/>
        </w:trPr>
        <w:tc>
          <w:tcPr>
            <w:tcW w:w="3775" w:type="dxa"/>
            <w:gridSpan w:val="5"/>
          </w:tcPr>
          <w:p w14:paraId="5A3F8FBD" w14:textId="054D0A89" w:rsidR="00B81F61" w:rsidRPr="00A341D9" w:rsidRDefault="00B81F61" w:rsidP="00B81F61">
            <w:r>
              <w:t xml:space="preserve">  </w:t>
            </w:r>
          </w:p>
        </w:tc>
        <w:tc>
          <w:tcPr>
            <w:tcW w:w="2832" w:type="dxa"/>
            <w:gridSpan w:val="8"/>
          </w:tcPr>
          <w:p w14:paraId="0AC1904E" w14:textId="77777777" w:rsidR="00B81F61" w:rsidRPr="00A341D9" w:rsidRDefault="00B81F61" w:rsidP="00B81F61">
            <w:r>
              <w:t xml:space="preserve">  </w:t>
            </w:r>
          </w:p>
        </w:tc>
        <w:tc>
          <w:tcPr>
            <w:tcW w:w="1359" w:type="dxa"/>
            <w:gridSpan w:val="6"/>
            <w:vAlign w:val="bottom"/>
          </w:tcPr>
          <w:p w14:paraId="3EC9A7D3" w14:textId="5E3AD667" w:rsidR="00B81F61" w:rsidRPr="00A341D9" w:rsidRDefault="00B81F61" w:rsidP="00B81F61">
            <w:sdt>
              <w:sdtPr>
                <w:id w:val="-115452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178916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8"/>
            <w:vAlign w:val="bottom"/>
          </w:tcPr>
          <w:p w14:paraId="593818ED" w14:textId="12401A5E" w:rsidR="00B81F61" w:rsidRPr="00A341D9" w:rsidRDefault="00B81F61" w:rsidP="00B81F61">
            <w:sdt>
              <w:sdtPr>
                <w:id w:val="972024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1201509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7"/>
            <w:vAlign w:val="bottom"/>
          </w:tcPr>
          <w:p w14:paraId="0EACE7F6" w14:textId="40403FAC" w:rsidR="00B81F61" w:rsidRPr="00A341D9" w:rsidRDefault="00B81F61" w:rsidP="00B81F61">
            <w:sdt>
              <w:sdtPr>
                <w:id w:val="-537119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367642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</w:tr>
      <w:tr w:rsidR="00B81F61" w:rsidRPr="00A341D9" w14:paraId="7979E01C" w14:textId="77777777" w:rsidTr="00B81F61">
        <w:trPr>
          <w:gridAfter w:val="1"/>
          <w:wAfter w:w="21" w:type="dxa"/>
        </w:trPr>
        <w:tc>
          <w:tcPr>
            <w:tcW w:w="3775" w:type="dxa"/>
            <w:gridSpan w:val="5"/>
          </w:tcPr>
          <w:p w14:paraId="667F5D67" w14:textId="682350F9" w:rsidR="00B81F61" w:rsidRPr="00A341D9" w:rsidRDefault="00B81F61" w:rsidP="00B81F61">
            <w:r>
              <w:t xml:space="preserve">  </w:t>
            </w:r>
          </w:p>
        </w:tc>
        <w:tc>
          <w:tcPr>
            <w:tcW w:w="2832" w:type="dxa"/>
            <w:gridSpan w:val="8"/>
          </w:tcPr>
          <w:p w14:paraId="0D2D09C6" w14:textId="77777777" w:rsidR="00B81F61" w:rsidRPr="00A341D9" w:rsidRDefault="00B81F61" w:rsidP="00B81F61">
            <w:r>
              <w:t xml:space="preserve">  </w:t>
            </w:r>
          </w:p>
        </w:tc>
        <w:tc>
          <w:tcPr>
            <w:tcW w:w="1359" w:type="dxa"/>
            <w:gridSpan w:val="6"/>
            <w:vAlign w:val="bottom"/>
          </w:tcPr>
          <w:p w14:paraId="13DCBA96" w14:textId="7BD773CF" w:rsidR="00B81F61" w:rsidRPr="00A341D9" w:rsidRDefault="00B81F61" w:rsidP="00B81F61">
            <w:sdt>
              <w:sdtPr>
                <w:id w:val="-342704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1705985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8"/>
            <w:vAlign w:val="bottom"/>
          </w:tcPr>
          <w:p w14:paraId="15EED52D" w14:textId="1382D399" w:rsidR="00B81F61" w:rsidRPr="00A341D9" w:rsidRDefault="00B81F61" w:rsidP="00B81F61">
            <w:sdt>
              <w:sdtPr>
                <w:id w:val="-1687587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534625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7"/>
            <w:vAlign w:val="bottom"/>
          </w:tcPr>
          <w:p w14:paraId="0F34D91D" w14:textId="1CFC50C0" w:rsidR="00B81F61" w:rsidRPr="00A341D9" w:rsidRDefault="00B81F61" w:rsidP="00B81F61">
            <w:sdt>
              <w:sdtPr>
                <w:id w:val="-1466658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-1781877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</w:tr>
      <w:tr w:rsidR="00B81F61" w:rsidRPr="00A341D9" w14:paraId="6D3A452B" w14:textId="77777777" w:rsidTr="00B81F61">
        <w:trPr>
          <w:gridAfter w:val="1"/>
          <w:wAfter w:w="21" w:type="dxa"/>
        </w:trPr>
        <w:tc>
          <w:tcPr>
            <w:tcW w:w="3775" w:type="dxa"/>
            <w:gridSpan w:val="5"/>
          </w:tcPr>
          <w:p w14:paraId="7EF0F233" w14:textId="1A6BB441" w:rsidR="00B81F61" w:rsidRPr="00A341D9" w:rsidRDefault="00B81F61" w:rsidP="00B81F61">
            <w:r>
              <w:t xml:space="preserve">  </w:t>
            </w:r>
          </w:p>
        </w:tc>
        <w:tc>
          <w:tcPr>
            <w:tcW w:w="2832" w:type="dxa"/>
            <w:gridSpan w:val="8"/>
          </w:tcPr>
          <w:p w14:paraId="37E5B32D" w14:textId="77777777" w:rsidR="00B81F61" w:rsidRPr="00A341D9" w:rsidRDefault="00B81F61" w:rsidP="00B81F61">
            <w:r>
              <w:t xml:space="preserve">  </w:t>
            </w:r>
          </w:p>
        </w:tc>
        <w:tc>
          <w:tcPr>
            <w:tcW w:w="1359" w:type="dxa"/>
            <w:gridSpan w:val="6"/>
            <w:vAlign w:val="bottom"/>
          </w:tcPr>
          <w:p w14:paraId="02179DFE" w14:textId="16B2AA1F" w:rsidR="00B81F61" w:rsidRPr="00A341D9" w:rsidRDefault="00B81F61" w:rsidP="00B81F61">
            <w:sdt>
              <w:sdtPr>
                <w:id w:val="338424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1856460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8"/>
            <w:vAlign w:val="bottom"/>
          </w:tcPr>
          <w:p w14:paraId="5F14C82D" w14:textId="5F352EF7" w:rsidR="00B81F61" w:rsidRPr="00A341D9" w:rsidRDefault="00B81F61" w:rsidP="00B81F61">
            <w:sdt>
              <w:sdtPr>
                <w:id w:val="378677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-1916551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1359" w:type="dxa"/>
            <w:gridSpan w:val="7"/>
            <w:vAlign w:val="bottom"/>
          </w:tcPr>
          <w:p w14:paraId="1FA738C9" w14:textId="1657B36B" w:rsidR="00B81F61" w:rsidRPr="00A341D9" w:rsidRDefault="00B81F61" w:rsidP="00B81F61">
            <w:sdt>
              <w:sdtPr>
                <w:id w:val="24291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Y </w:t>
            </w:r>
            <w:sdt>
              <w:sdtPr>
                <w:id w:val="613493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</w:tr>
      <w:tr w:rsidR="00B81F61" w:rsidRPr="00A341D9" w14:paraId="6947305B" w14:textId="77777777" w:rsidTr="00F30263">
        <w:trPr>
          <w:gridAfter w:val="6"/>
          <w:wAfter w:w="1286" w:type="dxa"/>
        </w:trPr>
        <w:tc>
          <w:tcPr>
            <w:tcW w:w="617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4E392E52" w14:textId="5B36CE7F" w:rsidR="00B81F61" w:rsidRPr="00A56C90" w:rsidRDefault="00B81F61" w:rsidP="00B81F61">
            <w:pPr>
              <w:rPr>
                <w:b/>
                <w:i/>
                <w:sz w:val="20"/>
                <w:szCs w:val="20"/>
              </w:rPr>
            </w:pPr>
            <w:r w:rsidRPr="00A56C90">
              <w:rPr>
                <w:b/>
                <w:i/>
                <w:sz w:val="20"/>
                <w:szCs w:val="20"/>
              </w:rPr>
              <w:t>Progress against quarterly &amp; yearly measures has been reviewed:</w:t>
            </w:r>
          </w:p>
        </w:tc>
        <w:tc>
          <w:tcPr>
            <w:tcW w:w="68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B2CE8B" w14:textId="55BB8FAB" w:rsidR="00B81F61" w:rsidRDefault="00B81F61" w:rsidP="00B81F61">
            <w:pPr>
              <w:rPr>
                <w:rFonts w:ascii="MS Gothic" w:eastAsia="MS Gothic" w:hAnsi="MS Gothic"/>
              </w:rPr>
            </w:pPr>
            <w:sdt>
              <w:sdtPr>
                <w:id w:val="-896042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Y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AA5A4D" w14:textId="3FFCEEBB" w:rsidR="00B81F61" w:rsidRPr="00A341D9" w:rsidRDefault="00B81F61" w:rsidP="00B81F61">
            <w:pPr>
              <w:rPr>
                <w:rFonts w:ascii="MS Gothic" w:eastAsia="MS Gothic" w:hAnsi="MS Gothic"/>
              </w:rPr>
            </w:pPr>
            <w:sdt>
              <w:sdtPr>
                <w:id w:val="-194388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341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90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571178" w14:textId="655F61FC" w:rsidR="00B81F61" w:rsidRPr="00A341D9" w:rsidRDefault="00B81F61" w:rsidP="00B81F61">
            <w:r w:rsidRPr="00A341D9">
              <w:t>Initials</w:t>
            </w:r>
          </w:p>
        </w:tc>
        <w:tc>
          <w:tcPr>
            <w:tcW w:w="3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45FCBE" w14:textId="77777777" w:rsidR="00B81F61" w:rsidRPr="00A341D9" w:rsidRDefault="00B81F61" w:rsidP="00B81F61"/>
        </w:tc>
        <w:tc>
          <w:tcPr>
            <w:tcW w:w="31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FDB7D4" w14:textId="173EE986" w:rsidR="00B81F61" w:rsidRPr="00A341D9" w:rsidRDefault="00B81F61" w:rsidP="00B81F61">
            <w:r w:rsidRPr="00A341D9">
              <w:t>/</w:t>
            </w:r>
          </w:p>
        </w:tc>
        <w:tc>
          <w:tcPr>
            <w:tcW w:w="34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481F955" w14:textId="21753D34" w:rsidR="00B81F61" w:rsidRPr="00A341D9" w:rsidRDefault="00B81F61" w:rsidP="00B81F61"/>
        </w:tc>
      </w:tr>
      <w:tr w:rsidR="00B81F61" w:rsidRPr="00A341D9" w14:paraId="0EAECC11" w14:textId="77777777" w:rsidTr="00F30263">
        <w:trPr>
          <w:gridAfter w:val="6"/>
          <w:wAfter w:w="1286" w:type="dxa"/>
          <w:trHeight w:hRule="exact" w:val="144"/>
        </w:trPr>
        <w:tc>
          <w:tcPr>
            <w:tcW w:w="6178" w:type="dxa"/>
            <w:gridSpan w:val="11"/>
            <w:tcBorders>
              <w:top w:val="nil"/>
              <w:left w:val="nil"/>
              <w:bottom w:val="nil"/>
              <w:right w:val="nil"/>
            </w:tcBorders>
          </w:tcPr>
          <w:p w14:paraId="61ACC1F0" w14:textId="77777777" w:rsidR="00B81F61" w:rsidRDefault="00B81F61" w:rsidP="00B81F61"/>
        </w:tc>
        <w:tc>
          <w:tcPr>
            <w:tcW w:w="68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9902EF" w14:textId="77777777" w:rsidR="00B81F61" w:rsidRPr="00A341D9" w:rsidRDefault="00B81F61" w:rsidP="00B81F61"/>
        </w:tc>
        <w:tc>
          <w:tcPr>
            <w:tcW w:w="63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125021" w14:textId="77777777" w:rsidR="00B81F61" w:rsidRPr="00A341D9" w:rsidRDefault="00B81F61" w:rsidP="00B81F61"/>
        </w:tc>
        <w:tc>
          <w:tcPr>
            <w:tcW w:w="90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902DD" w14:textId="77777777" w:rsidR="00B81F61" w:rsidRPr="00A341D9" w:rsidRDefault="00B81F61" w:rsidP="00B81F61"/>
        </w:tc>
        <w:tc>
          <w:tcPr>
            <w:tcW w:w="36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0FC250" w14:textId="77777777" w:rsidR="00B81F61" w:rsidRPr="00A341D9" w:rsidRDefault="00B81F61" w:rsidP="00B81F61"/>
        </w:tc>
        <w:tc>
          <w:tcPr>
            <w:tcW w:w="316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9E2B6F" w14:textId="77777777" w:rsidR="00B81F61" w:rsidRPr="00A341D9" w:rsidRDefault="00B81F61" w:rsidP="00B81F61"/>
        </w:tc>
        <w:tc>
          <w:tcPr>
            <w:tcW w:w="34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F54041" w14:textId="77777777" w:rsidR="00B81F61" w:rsidRDefault="00B81F61" w:rsidP="00B81F61"/>
        </w:tc>
      </w:tr>
      <w:tr w:rsidR="00B81F61" w:rsidRPr="002A6B78" w14:paraId="5B2B4404" w14:textId="77777777" w:rsidTr="00F30263">
        <w:trPr>
          <w:gridAfter w:val="1"/>
          <w:wAfter w:w="21" w:type="dxa"/>
        </w:trPr>
        <w:tc>
          <w:tcPr>
            <w:tcW w:w="10684" w:type="dxa"/>
            <w:gridSpan w:val="34"/>
          </w:tcPr>
          <w:p w14:paraId="70B7EDD0" w14:textId="5388E884" w:rsidR="00B81F61" w:rsidRPr="00EF393C" w:rsidRDefault="00B81F61" w:rsidP="00B81F61">
            <w:pPr>
              <w:jc w:val="center"/>
              <w:rPr>
                <w:b/>
              </w:rPr>
            </w:pPr>
            <w:r w:rsidRPr="00EF393C">
              <w:rPr>
                <w:b/>
              </w:rPr>
              <w:t>SCORECARD</w:t>
            </w:r>
          </w:p>
        </w:tc>
      </w:tr>
      <w:tr w:rsidR="00B81F61" w:rsidRPr="002A6B78" w14:paraId="49F05858" w14:textId="6413A05D" w:rsidTr="00F30263">
        <w:tc>
          <w:tcPr>
            <w:tcW w:w="8455" w:type="dxa"/>
            <w:gridSpan w:val="22"/>
          </w:tcPr>
          <w:p w14:paraId="36C1F568" w14:textId="16BE3A1C" w:rsidR="00B81F61" w:rsidRPr="008622A0" w:rsidRDefault="00B81F61" w:rsidP="00B81F61">
            <w:pPr>
              <w:jc w:val="center"/>
              <w:rPr>
                <w:b/>
              </w:rPr>
            </w:pPr>
            <w:r w:rsidRPr="008622A0">
              <w:rPr>
                <w:b/>
              </w:rPr>
              <w:t>Metric</w:t>
            </w:r>
          </w:p>
        </w:tc>
        <w:tc>
          <w:tcPr>
            <w:tcW w:w="2250" w:type="dxa"/>
            <w:gridSpan w:val="13"/>
          </w:tcPr>
          <w:p w14:paraId="6795B83C" w14:textId="032B8A20" w:rsidR="00B81F61" w:rsidRPr="008622A0" w:rsidRDefault="00B81F61" w:rsidP="00B81F61">
            <w:pPr>
              <w:jc w:val="center"/>
              <w:rPr>
                <w:b/>
              </w:rPr>
            </w:pPr>
            <w:r w:rsidRPr="008622A0">
              <w:rPr>
                <w:b/>
              </w:rPr>
              <w:t>Last 12-week average</w:t>
            </w:r>
          </w:p>
        </w:tc>
      </w:tr>
      <w:tr w:rsidR="00B81F61" w:rsidRPr="002A6B78" w14:paraId="6E6E2BFA" w14:textId="77777777" w:rsidTr="00F30263">
        <w:tc>
          <w:tcPr>
            <w:tcW w:w="8455" w:type="dxa"/>
            <w:gridSpan w:val="22"/>
          </w:tcPr>
          <w:p w14:paraId="7B95FF88" w14:textId="77777777" w:rsidR="00B81F61" w:rsidRDefault="00B81F61" w:rsidP="00B81F61"/>
        </w:tc>
        <w:tc>
          <w:tcPr>
            <w:tcW w:w="2250" w:type="dxa"/>
            <w:gridSpan w:val="13"/>
          </w:tcPr>
          <w:p w14:paraId="30C343DC" w14:textId="684A6B72" w:rsidR="00B81F61" w:rsidRDefault="00B81F61" w:rsidP="00B81F61"/>
        </w:tc>
      </w:tr>
      <w:tr w:rsidR="00B81F61" w:rsidRPr="002A6B78" w14:paraId="0C740D96" w14:textId="77777777" w:rsidTr="00F30263">
        <w:tc>
          <w:tcPr>
            <w:tcW w:w="8455" w:type="dxa"/>
            <w:gridSpan w:val="22"/>
          </w:tcPr>
          <w:p w14:paraId="5B7FA081" w14:textId="77777777" w:rsidR="00B81F61" w:rsidRDefault="00B81F61" w:rsidP="00B81F61"/>
        </w:tc>
        <w:tc>
          <w:tcPr>
            <w:tcW w:w="2250" w:type="dxa"/>
            <w:gridSpan w:val="13"/>
          </w:tcPr>
          <w:p w14:paraId="7D174567" w14:textId="6FB8F16F" w:rsidR="00B81F61" w:rsidRDefault="00B81F61" w:rsidP="00B81F61"/>
        </w:tc>
      </w:tr>
      <w:tr w:rsidR="00B81F61" w:rsidRPr="002A6B78" w14:paraId="3E6A3F6E" w14:textId="77777777" w:rsidTr="00F30263">
        <w:tc>
          <w:tcPr>
            <w:tcW w:w="8455" w:type="dxa"/>
            <w:gridSpan w:val="22"/>
          </w:tcPr>
          <w:p w14:paraId="32739186" w14:textId="77777777" w:rsidR="00B81F61" w:rsidRDefault="00B81F61" w:rsidP="00B81F61"/>
        </w:tc>
        <w:tc>
          <w:tcPr>
            <w:tcW w:w="2250" w:type="dxa"/>
            <w:gridSpan w:val="13"/>
          </w:tcPr>
          <w:p w14:paraId="514786A9" w14:textId="7657C511" w:rsidR="00B81F61" w:rsidRDefault="00B81F61" w:rsidP="00B81F61"/>
        </w:tc>
      </w:tr>
      <w:tr w:rsidR="00B81F61" w:rsidRPr="002A6B78" w14:paraId="3872AD9B" w14:textId="77777777" w:rsidTr="00F30263">
        <w:tc>
          <w:tcPr>
            <w:tcW w:w="8455" w:type="dxa"/>
            <w:gridSpan w:val="22"/>
          </w:tcPr>
          <w:p w14:paraId="3DC9B313" w14:textId="77777777" w:rsidR="00B81F61" w:rsidRDefault="00B81F61" w:rsidP="00B81F61"/>
        </w:tc>
        <w:tc>
          <w:tcPr>
            <w:tcW w:w="2250" w:type="dxa"/>
            <w:gridSpan w:val="13"/>
          </w:tcPr>
          <w:p w14:paraId="4AE76EE5" w14:textId="2C5948BA" w:rsidR="00B81F61" w:rsidRDefault="00B81F61" w:rsidP="00B81F61"/>
        </w:tc>
      </w:tr>
      <w:tr w:rsidR="00B81F61" w:rsidRPr="002A6B78" w14:paraId="08C31C9E" w14:textId="77777777" w:rsidTr="00F30263">
        <w:tc>
          <w:tcPr>
            <w:tcW w:w="8455" w:type="dxa"/>
            <w:gridSpan w:val="22"/>
          </w:tcPr>
          <w:p w14:paraId="0C87ED5F" w14:textId="77777777" w:rsidR="00B81F61" w:rsidRDefault="00B81F61" w:rsidP="00B81F61"/>
        </w:tc>
        <w:tc>
          <w:tcPr>
            <w:tcW w:w="2250" w:type="dxa"/>
            <w:gridSpan w:val="13"/>
          </w:tcPr>
          <w:p w14:paraId="7984CE5A" w14:textId="39633BDF" w:rsidR="00B81F61" w:rsidRDefault="00B81F61" w:rsidP="00B81F61"/>
        </w:tc>
      </w:tr>
      <w:tr w:rsidR="00B81F61" w:rsidRPr="002A6B78" w14:paraId="201618BE" w14:textId="77777777" w:rsidTr="00F30263">
        <w:tc>
          <w:tcPr>
            <w:tcW w:w="8455" w:type="dxa"/>
            <w:gridSpan w:val="22"/>
          </w:tcPr>
          <w:p w14:paraId="69356F78" w14:textId="77777777" w:rsidR="00B81F61" w:rsidRDefault="00B81F61" w:rsidP="00B81F61"/>
        </w:tc>
        <w:tc>
          <w:tcPr>
            <w:tcW w:w="2250" w:type="dxa"/>
            <w:gridSpan w:val="13"/>
          </w:tcPr>
          <w:p w14:paraId="576A026A" w14:textId="6DC8129D" w:rsidR="00B81F61" w:rsidRDefault="00B81F61" w:rsidP="00B81F61"/>
        </w:tc>
      </w:tr>
      <w:tr w:rsidR="00B81F61" w:rsidRPr="00A341D9" w14:paraId="6B8DD115" w14:textId="77777777" w:rsidTr="00F30263">
        <w:trPr>
          <w:gridAfter w:val="5"/>
          <w:wAfter w:w="1012" w:type="dxa"/>
        </w:trPr>
        <w:tc>
          <w:tcPr>
            <w:tcW w:w="6452" w:type="dxa"/>
            <w:gridSpan w:val="12"/>
            <w:tcBorders>
              <w:top w:val="nil"/>
              <w:left w:val="nil"/>
              <w:bottom w:val="nil"/>
              <w:right w:val="nil"/>
            </w:tcBorders>
          </w:tcPr>
          <w:p w14:paraId="51D1FD9D" w14:textId="09CBDE75" w:rsidR="00B81F61" w:rsidRPr="00A56C90" w:rsidRDefault="00B81F61" w:rsidP="00B81F61">
            <w:pPr>
              <w:rPr>
                <w:b/>
                <w:i/>
                <w:sz w:val="20"/>
                <w:szCs w:val="20"/>
              </w:rPr>
            </w:pPr>
            <w:r w:rsidRPr="00A56C90">
              <w:rPr>
                <w:b/>
                <w:i/>
                <w:sz w:val="20"/>
                <w:szCs w:val="20"/>
              </w:rPr>
              <w:t>Scorecard numbers reviewed with a plan to keep them on track:</w:t>
            </w:r>
          </w:p>
        </w:tc>
        <w:tc>
          <w:tcPr>
            <w:tcW w:w="688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FB4740" w14:textId="77777777" w:rsidR="00B81F61" w:rsidRDefault="00B81F61" w:rsidP="00B81F61">
            <w:pPr>
              <w:rPr>
                <w:rFonts w:ascii="MS Gothic" w:eastAsia="MS Gothic" w:hAnsi="MS Gothic"/>
              </w:rPr>
            </w:pPr>
            <w:sdt>
              <w:sdtPr>
                <w:id w:val="-2051210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Y</w:t>
            </w:r>
          </w:p>
        </w:tc>
        <w:tc>
          <w:tcPr>
            <w:tcW w:w="63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E94C92" w14:textId="77777777" w:rsidR="00B81F61" w:rsidRPr="00A341D9" w:rsidRDefault="00B81F61" w:rsidP="00B81F61">
            <w:pPr>
              <w:rPr>
                <w:rFonts w:ascii="MS Gothic" w:eastAsia="MS Gothic" w:hAnsi="MS Gothic"/>
              </w:rPr>
            </w:pPr>
            <w:sdt>
              <w:sdtPr>
                <w:id w:val="-1064186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A341D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>N</w:t>
            </w:r>
          </w:p>
        </w:tc>
        <w:tc>
          <w:tcPr>
            <w:tcW w:w="90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2B73A7" w14:textId="77777777" w:rsidR="00B81F61" w:rsidRPr="00A341D9" w:rsidRDefault="00B81F61" w:rsidP="00B81F61">
            <w:r w:rsidRPr="00A341D9">
              <w:t>Initials</w:t>
            </w:r>
          </w:p>
        </w:tc>
        <w:tc>
          <w:tcPr>
            <w:tcW w:w="3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80095C0" w14:textId="77777777" w:rsidR="00B81F61" w:rsidRPr="00A341D9" w:rsidRDefault="00B81F61" w:rsidP="00B81F61"/>
        </w:tc>
        <w:tc>
          <w:tcPr>
            <w:tcW w:w="316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7DB68C" w14:textId="77777777" w:rsidR="00B81F61" w:rsidRPr="00A341D9" w:rsidRDefault="00B81F61" w:rsidP="00B81F61">
            <w:r w:rsidRPr="00A341D9">
              <w:t>/</w:t>
            </w:r>
          </w:p>
        </w:tc>
        <w:tc>
          <w:tcPr>
            <w:tcW w:w="34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6D103DC" w14:textId="77777777" w:rsidR="00B81F61" w:rsidRPr="00A341D9" w:rsidRDefault="00B81F61" w:rsidP="00B81F61"/>
        </w:tc>
      </w:tr>
      <w:tr w:rsidR="00B81F61" w:rsidRPr="00AB5A58" w14:paraId="2BF77513" w14:textId="77777777" w:rsidTr="00F30263">
        <w:trPr>
          <w:gridAfter w:val="2"/>
          <w:wAfter w:w="90" w:type="dxa"/>
          <w:trHeight w:hRule="exact" w:val="144"/>
        </w:trPr>
        <w:tc>
          <w:tcPr>
            <w:tcW w:w="10615" w:type="dxa"/>
            <w:gridSpan w:val="3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34C85D" w14:textId="77777777" w:rsidR="00B81F61" w:rsidRPr="00AB5A58" w:rsidRDefault="00B81F61" w:rsidP="00B81F61">
            <w:pPr>
              <w:jc w:val="center"/>
              <w:rPr>
                <w:b/>
              </w:rPr>
            </w:pPr>
          </w:p>
        </w:tc>
      </w:tr>
      <w:tr w:rsidR="00B81F61" w:rsidRPr="00AB5A58" w14:paraId="2E577D72" w14:textId="77777777" w:rsidTr="00F30263">
        <w:tc>
          <w:tcPr>
            <w:tcW w:w="10705" w:type="dxa"/>
            <w:gridSpan w:val="35"/>
            <w:tcBorders>
              <w:top w:val="single" w:sz="4" w:space="0" w:color="auto"/>
            </w:tcBorders>
          </w:tcPr>
          <w:p w14:paraId="25F7CBF0" w14:textId="0C25B813" w:rsidR="00B81F61" w:rsidRPr="00AB5A58" w:rsidRDefault="00B81F61" w:rsidP="00B81F61">
            <w:pPr>
              <w:jc w:val="center"/>
              <w:rPr>
                <w:b/>
              </w:rPr>
            </w:pPr>
            <w:r>
              <w:rPr>
                <w:b/>
              </w:rPr>
              <w:t>EMPLOYEE/BOSS RELATIONSHI</w:t>
            </w:r>
            <w:r w:rsidRPr="00AB5A58">
              <w:rPr>
                <w:b/>
              </w:rPr>
              <w:t>P</w:t>
            </w:r>
          </w:p>
        </w:tc>
      </w:tr>
      <w:tr w:rsidR="00B81F61" w14:paraId="6BCB0A34" w14:textId="77777777" w:rsidTr="00F30263">
        <w:tc>
          <w:tcPr>
            <w:tcW w:w="4167" w:type="dxa"/>
            <w:gridSpan w:val="6"/>
            <w:tcBorders>
              <w:left w:val="nil"/>
            </w:tcBorders>
          </w:tcPr>
          <w:p w14:paraId="460223BC" w14:textId="1E06DA60" w:rsidR="00B81F61" w:rsidRDefault="00B81F61" w:rsidP="00B81F61"/>
        </w:tc>
        <w:tc>
          <w:tcPr>
            <w:tcW w:w="418" w:type="dxa"/>
          </w:tcPr>
          <w:p w14:paraId="5B21AA7A" w14:textId="1ADE7443" w:rsidR="00B81F61" w:rsidRDefault="00B81F61" w:rsidP="00B81F61">
            <w:r>
              <w:t>Y</w:t>
            </w:r>
          </w:p>
        </w:tc>
        <w:tc>
          <w:tcPr>
            <w:tcW w:w="360" w:type="dxa"/>
            <w:tcBorders>
              <w:right w:val="single" w:sz="4" w:space="0" w:color="auto"/>
            </w:tcBorders>
          </w:tcPr>
          <w:p w14:paraId="3595F997" w14:textId="215A3D70" w:rsidR="00B81F61" w:rsidRDefault="00B81F61" w:rsidP="00B81F61">
            <w:r>
              <w:t>N</w:t>
            </w:r>
          </w:p>
        </w:tc>
        <w:tc>
          <w:tcPr>
            <w:tcW w:w="477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94E594" w14:textId="77777777" w:rsidR="00B81F61" w:rsidRDefault="00B81F61" w:rsidP="00B81F61"/>
        </w:tc>
        <w:tc>
          <w:tcPr>
            <w:tcW w:w="4523" w:type="dxa"/>
            <w:gridSpan w:val="21"/>
            <w:tcBorders>
              <w:left w:val="nil"/>
            </w:tcBorders>
          </w:tcPr>
          <w:p w14:paraId="4C3842CB" w14:textId="07F45983" w:rsidR="00B81F61" w:rsidRDefault="00B81F61" w:rsidP="00B81F61"/>
        </w:tc>
        <w:tc>
          <w:tcPr>
            <w:tcW w:w="436" w:type="dxa"/>
          </w:tcPr>
          <w:p w14:paraId="25675265" w14:textId="72D7C184" w:rsidR="00B81F61" w:rsidRDefault="00B81F61" w:rsidP="00B81F61">
            <w:r>
              <w:t>Y</w:t>
            </w:r>
          </w:p>
        </w:tc>
        <w:tc>
          <w:tcPr>
            <w:tcW w:w="324" w:type="dxa"/>
            <w:gridSpan w:val="3"/>
          </w:tcPr>
          <w:p w14:paraId="07D0AEB5" w14:textId="7F85ECEE" w:rsidR="00B81F61" w:rsidRDefault="00B81F61" w:rsidP="00B81F61">
            <w:r>
              <w:t>N</w:t>
            </w:r>
          </w:p>
        </w:tc>
      </w:tr>
      <w:tr w:rsidR="00B81F61" w14:paraId="76D5496F" w14:textId="77777777" w:rsidTr="00F30263">
        <w:tc>
          <w:tcPr>
            <w:tcW w:w="4167" w:type="dxa"/>
            <w:gridSpan w:val="6"/>
          </w:tcPr>
          <w:p w14:paraId="4B1FD42C" w14:textId="77777777" w:rsidR="00B81F61" w:rsidRDefault="00B81F61" w:rsidP="00B81F61">
            <w:r>
              <w:t>I am getting clear direction</w:t>
            </w:r>
          </w:p>
        </w:tc>
        <w:sdt>
          <w:sdtPr>
            <w:id w:val="-44529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" w:type="dxa"/>
              </w:tcPr>
              <w:p w14:paraId="1F1B7587" w14:textId="2E750D41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380382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tcBorders>
                  <w:right w:val="single" w:sz="4" w:space="0" w:color="auto"/>
                </w:tcBorders>
              </w:tcPr>
              <w:p w14:paraId="7B7871D7" w14:textId="352767BF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B42EFA" w14:textId="77777777" w:rsidR="00B81F61" w:rsidRDefault="00B81F61" w:rsidP="00B81F61"/>
        </w:tc>
        <w:tc>
          <w:tcPr>
            <w:tcW w:w="4523" w:type="dxa"/>
            <w:gridSpan w:val="21"/>
            <w:tcBorders>
              <w:left w:val="single" w:sz="4" w:space="0" w:color="auto"/>
            </w:tcBorders>
          </w:tcPr>
          <w:p w14:paraId="597B1FFC" w14:textId="77777777" w:rsidR="00B81F61" w:rsidRDefault="00B81F61" w:rsidP="00B81F61">
            <w:r>
              <w:t>Expectations of me are clear</w:t>
            </w:r>
          </w:p>
        </w:tc>
        <w:sdt>
          <w:sdtPr>
            <w:id w:val="1544406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6386E75A" w14:textId="7A9BD3DB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060662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4" w:type="dxa"/>
                <w:gridSpan w:val="3"/>
              </w:tcPr>
              <w:p w14:paraId="49665B9C" w14:textId="3329CAB0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1F61" w14:paraId="5614B35B" w14:textId="77777777" w:rsidTr="00F30263">
        <w:tc>
          <w:tcPr>
            <w:tcW w:w="4167" w:type="dxa"/>
            <w:gridSpan w:val="6"/>
          </w:tcPr>
          <w:p w14:paraId="6F6F1863" w14:textId="77777777" w:rsidR="00B81F61" w:rsidRDefault="00B81F61" w:rsidP="00B81F61">
            <w:r>
              <w:t>I am being provided the necessary tools</w:t>
            </w:r>
          </w:p>
        </w:tc>
        <w:sdt>
          <w:sdtPr>
            <w:id w:val="-16966112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" w:type="dxa"/>
              </w:tcPr>
              <w:p w14:paraId="140791EB" w14:textId="777947E5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738630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tcBorders>
                  <w:right w:val="single" w:sz="4" w:space="0" w:color="auto"/>
                </w:tcBorders>
              </w:tcPr>
              <w:p w14:paraId="017592E8" w14:textId="203294E8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917A0B" w14:textId="77777777" w:rsidR="00B81F61" w:rsidRDefault="00B81F61" w:rsidP="00B81F61"/>
        </w:tc>
        <w:tc>
          <w:tcPr>
            <w:tcW w:w="4523" w:type="dxa"/>
            <w:gridSpan w:val="21"/>
            <w:tcBorders>
              <w:left w:val="single" w:sz="4" w:space="0" w:color="auto"/>
            </w:tcBorders>
          </w:tcPr>
          <w:p w14:paraId="6603AE78" w14:textId="12725E40" w:rsidR="00B81F61" w:rsidRDefault="00B81F61" w:rsidP="00B81F61">
            <w:r>
              <w:t>We are communicating well</w:t>
            </w:r>
          </w:p>
        </w:tc>
        <w:sdt>
          <w:sdtPr>
            <w:id w:val="17850082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364918F5" w14:textId="64E5E6E4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677723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4" w:type="dxa"/>
                <w:gridSpan w:val="3"/>
              </w:tcPr>
              <w:p w14:paraId="2D4F4B9E" w14:textId="773A301B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1F61" w14:paraId="3387F6A4" w14:textId="77777777" w:rsidTr="00F30263">
        <w:tc>
          <w:tcPr>
            <w:tcW w:w="4167" w:type="dxa"/>
            <w:gridSpan w:val="6"/>
          </w:tcPr>
          <w:p w14:paraId="7331846B" w14:textId="77777777" w:rsidR="00B81F61" w:rsidRDefault="00B81F61" w:rsidP="00B81F61">
            <w:r>
              <w:t>I have hold of this vine</w:t>
            </w:r>
          </w:p>
        </w:tc>
        <w:sdt>
          <w:sdtPr>
            <w:id w:val="-3485678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" w:type="dxa"/>
              </w:tcPr>
              <w:p w14:paraId="4DB1FF52" w14:textId="61BDCFBD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567172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tcBorders>
                  <w:right w:val="single" w:sz="4" w:space="0" w:color="auto"/>
                </w:tcBorders>
              </w:tcPr>
              <w:p w14:paraId="409CCFC5" w14:textId="6F294059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DB9062" w14:textId="77777777" w:rsidR="00B81F61" w:rsidRDefault="00B81F61" w:rsidP="00B81F61"/>
        </w:tc>
        <w:tc>
          <w:tcPr>
            <w:tcW w:w="4523" w:type="dxa"/>
            <w:gridSpan w:val="21"/>
            <w:tcBorders>
              <w:left w:val="single" w:sz="4" w:space="0" w:color="auto"/>
            </w:tcBorders>
          </w:tcPr>
          <w:p w14:paraId="343ED4F2" w14:textId="087BA9EB" w:rsidR="00B81F61" w:rsidRDefault="00B81F61" w:rsidP="00B81F61">
            <w:r>
              <w:t>We have the right meeting pulse</w:t>
            </w:r>
          </w:p>
        </w:tc>
        <w:sdt>
          <w:sdtPr>
            <w:id w:val="-7724074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697C1D7B" w14:textId="00163233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62425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4" w:type="dxa"/>
                <w:gridSpan w:val="3"/>
              </w:tcPr>
              <w:p w14:paraId="5983E228" w14:textId="548D5F81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1F61" w14:paraId="16B81447" w14:textId="77777777" w:rsidTr="00F30263">
        <w:tc>
          <w:tcPr>
            <w:tcW w:w="4167" w:type="dxa"/>
            <w:gridSpan w:val="6"/>
          </w:tcPr>
          <w:p w14:paraId="020DD0D1" w14:textId="43E200AF" w:rsidR="00B81F61" w:rsidRDefault="00B81F61" w:rsidP="00B81F61">
            <w:r>
              <w:t>We act with the greater good in mind</w:t>
            </w:r>
          </w:p>
        </w:tc>
        <w:sdt>
          <w:sdtPr>
            <w:id w:val="7096139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" w:type="dxa"/>
              </w:tcPr>
              <w:p w14:paraId="6710903B" w14:textId="2BD1EC06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9701207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tcBorders>
                  <w:right w:val="single" w:sz="4" w:space="0" w:color="auto"/>
                </w:tcBorders>
              </w:tcPr>
              <w:p w14:paraId="017A0B05" w14:textId="0929555E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05724B" w14:textId="77777777" w:rsidR="00B81F61" w:rsidRDefault="00B81F61" w:rsidP="00B81F61"/>
        </w:tc>
        <w:tc>
          <w:tcPr>
            <w:tcW w:w="4523" w:type="dxa"/>
            <w:gridSpan w:val="21"/>
            <w:tcBorders>
              <w:left w:val="single" w:sz="4" w:space="0" w:color="auto"/>
            </w:tcBorders>
          </w:tcPr>
          <w:p w14:paraId="65FE78EB" w14:textId="567A00E5" w:rsidR="00B81F61" w:rsidRDefault="00B81F61" w:rsidP="00B81F61">
            <w:r>
              <w:t>We are having quarterly one on ones</w:t>
            </w:r>
          </w:p>
        </w:tc>
        <w:sdt>
          <w:sdtPr>
            <w:id w:val="-892041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6E71B439" w14:textId="7E812F6F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6591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4" w:type="dxa"/>
                <w:gridSpan w:val="3"/>
              </w:tcPr>
              <w:p w14:paraId="1B1BDB48" w14:textId="5ED989E7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1F61" w14:paraId="39C8F5B0" w14:textId="77777777" w:rsidTr="00F30263">
        <w:tc>
          <w:tcPr>
            <w:tcW w:w="4167" w:type="dxa"/>
            <w:gridSpan w:val="6"/>
          </w:tcPr>
          <w:p w14:paraId="2EEEA755" w14:textId="77777777" w:rsidR="00B81F61" w:rsidRDefault="00B81F61" w:rsidP="00B81F61">
            <w:r>
              <w:t>My boss is taking clarity breaks</w:t>
            </w:r>
          </w:p>
        </w:tc>
        <w:sdt>
          <w:sdtPr>
            <w:id w:val="-2689295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18" w:type="dxa"/>
              </w:tcPr>
              <w:p w14:paraId="149642EB" w14:textId="7EAE3CAE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823441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60" w:type="dxa"/>
                <w:tcBorders>
                  <w:right w:val="single" w:sz="4" w:space="0" w:color="auto"/>
                </w:tcBorders>
              </w:tcPr>
              <w:p w14:paraId="6391FF72" w14:textId="0D1FE8AE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77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019C97" w14:textId="77777777" w:rsidR="00B81F61" w:rsidRDefault="00B81F61" w:rsidP="00B81F61"/>
        </w:tc>
        <w:tc>
          <w:tcPr>
            <w:tcW w:w="4523" w:type="dxa"/>
            <w:gridSpan w:val="21"/>
            <w:tcBorders>
              <w:left w:val="single" w:sz="4" w:space="0" w:color="auto"/>
            </w:tcBorders>
          </w:tcPr>
          <w:p w14:paraId="1FE14771" w14:textId="57F1C465" w:rsidR="00B81F61" w:rsidRDefault="00B81F61" w:rsidP="00B81F61">
            <w:r>
              <w:t xml:space="preserve">I am being properly rewarded and recognized. </w:t>
            </w:r>
          </w:p>
        </w:tc>
        <w:sdt>
          <w:sdtPr>
            <w:id w:val="-2082051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</w:tcPr>
              <w:p w14:paraId="207E73D3" w14:textId="19252EE1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15831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324" w:type="dxa"/>
                <w:gridSpan w:val="3"/>
              </w:tcPr>
              <w:p w14:paraId="2E2E1ADA" w14:textId="7EA297AB" w:rsidR="00B81F61" w:rsidRDefault="00B81F61" w:rsidP="00B81F61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1F61" w:rsidRPr="00BB7DCB" w14:paraId="7A32F5E1" w14:textId="77777777" w:rsidTr="00F30263">
        <w:tc>
          <w:tcPr>
            <w:tcW w:w="10705" w:type="dxa"/>
            <w:gridSpan w:val="35"/>
            <w:tcBorders>
              <w:left w:val="nil"/>
              <w:right w:val="nil"/>
            </w:tcBorders>
          </w:tcPr>
          <w:p w14:paraId="595DAFED" w14:textId="77777777" w:rsidR="00B81F61" w:rsidRDefault="00B81F61" w:rsidP="00B81F61"/>
        </w:tc>
      </w:tr>
      <w:tr w:rsidR="00B81F61" w:rsidRPr="00BB7DCB" w14:paraId="44F36673" w14:textId="77777777" w:rsidTr="00F30263">
        <w:tc>
          <w:tcPr>
            <w:tcW w:w="10705" w:type="dxa"/>
            <w:gridSpan w:val="35"/>
          </w:tcPr>
          <w:p w14:paraId="15FA78A7" w14:textId="0FCF3F01" w:rsidR="00B81F61" w:rsidRPr="00BB7DCB" w:rsidRDefault="00B81F61" w:rsidP="00B81F61">
            <w:pPr>
              <w:jc w:val="center"/>
              <w:rPr>
                <w:b/>
              </w:rPr>
            </w:pPr>
            <w:r w:rsidRPr="00BB7DCB">
              <w:rPr>
                <w:b/>
              </w:rPr>
              <w:t xml:space="preserve">AREAS </w:t>
            </w:r>
            <w:r>
              <w:rPr>
                <w:b/>
              </w:rPr>
              <w:t>FOR</w:t>
            </w:r>
            <w:r w:rsidRPr="00BB7DCB">
              <w:rPr>
                <w:b/>
              </w:rPr>
              <w:t xml:space="preserve"> </w:t>
            </w:r>
            <w:r>
              <w:rPr>
                <w:b/>
              </w:rPr>
              <w:t>DEVELOPMENT</w:t>
            </w:r>
            <w:r w:rsidRPr="00BB7DCB">
              <w:rPr>
                <w:b/>
              </w:rPr>
              <w:t xml:space="preserve"> AND OUR PLAN O</w:t>
            </w:r>
            <w:r>
              <w:rPr>
                <w:b/>
              </w:rPr>
              <w:t>N HOW WE ARE GOING TO GET THERE</w:t>
            </w:r>
          </w:p>
        </w:tc>
      </w:tr>
      <w:tr w:rsidR="00B81F61" w14:paraId="0132413C" w14:textId="77777777" w:rsidTr="00F30263">
        <w:tc>
          <w:tcPr>
            <w:tcW w:w="5395" w:type="dxa"/>
            <w:gridSpan w:val="9"/>
          </w:tcPr>
          <w:p w14:paraId="0F3D8D5C" w14:textId="223C1668" w:rsidR="00B81F61" w:rsidRPr="00162228" w:rsidRDefault="00B81F61" w:rsidP="00B81F61">
            <w:pPr>
              <w:jc w:val="center"/>
              <w:rPr>
                <w:b/>
              </w:rPr>
            </w:pPr>
            <w:r w:rsidRPr="00162228">
              <w:rPr>
                <w:b/>
              </w:rPr>
              <w:t>Area</w:t>
            </w:r>
          </w:p>
        </w:tc>
        <w:tc>
          <w:tcPr>
            <w:tcW w:w="5310" w:type="dxa"/>
            <w:gridSpan w:val="26"/>
          </w:tcPr>
          <w:p w14:paraId="4764CDA6" w14:textId="0DF17440" w:rsidR="00B81F61" w:rsidRPr="00162228" w:rsidRDefault="00B81F61" w:rsidP="00B81F61">
            <w:pPr>
              <w:jc w:val="center"/>
              <w:rPr>
                <w:b/>
              </w:rPr>
            </w:pPr>
            <w:r w:rsidRPr="00162228">
              <w:rPr>
                <w:b/>
              </w:rPr>
              <w:t>Plan</w:t>
            </w:r>
          </w:p>
        </w:tc>
      </w:tr>
      <w:tr w:rsidR="00B81F61" w14:paraId="32F23620" w14:textId="77777777" w:rsidTr="00F30263">
        <w:tc>
          <w:tcPr>
            <w:tcW w:w="5395" w:type="dxa"/>
            <w:gridSpan w:val="9"/>
          </w:tcPr>
          <w:p w14:paraId="723861D0" w14:textId="77777777" w:rsidR="00B81F61" w:rsidRDefault="00B81F61" w:rsidP="00B81F61">
            <w:pPr>
              <w:jc w:val="center"/>
            </w:pPr>
          </w:p>
        </w:tc>
        <w:tc>
          <w:tcPr>
            <w:tcW w:w="5310" w:type="dxa"/>
            <w:gridSpan w:val="26"/>
          </w:tcPr>
          <w:p w14:paraId="780D57E7" w14:textId="77777777" w:rsidR="00B81F61" w:rsidRDefault="00B81F61" w:rsidP="00B81F61">
            <w:pPr>
              <w:jc w:val="center"/>
            </w:pPr>
          </w:p>
        </w:tc>
      </w:tr>
      <w:tr w:rsidR="00B81F61" w14:paraId="0E91292F" w14:textId="77777777" w:rsidTr="00F30263">
        <w:tc>
          <w:tcPr>
            <w:tcW w:w="5395" w:type="dxa"/>
            <w:gridSpan w:val="9"/>
          </w:tcPr>
          <w:p w14:paraId="5245FDD0" w14:textId="77777777" w:rsidR="00B81F61" w:rsidRDefault="00B81F61" w:rsidP="00B81F61">
            <w:pPr>
              <w:jc w:val="center"/>
            </w:pPr>
          </w:p>
        </w:tc>
        <w:tc>
          <w:tcPr>
            <w:tcW w:w="5310" w:type="dxa"/>
            <w:gridSpan w:val="26"/>
          </w:tcPr>
          <w:p w14:paraId="62270900" w14:textId="77777777" w:rsidR="00B81F61" w:rsidRDefault="00B81F61" w:rsidP="00B81F61">
            <w:pPr>
              <w:jc w:val="center"/>
            </w:pPr>
          </w:p>
        </w:tc>
      </w:tr>
      <w:tr w:rsidR="00B81F61" w14:paraId="2BF01CCD" w14:textId="77777777" w:rsidTr="00F30263">
        <w:tc>
          <w:tcPr>
            <w:tcW w:w="5395" w:type="dxa"/>
            <w:gridSpan w:val="9"/>
            <w:tcBorders>
              <w:bottom w:val="single" w:sz="4" w:space="0" w:color="auto"/>
            </w:tcBorders>
          </w:tcPr>
          <w:p w14:paraId="6EE3E106" w14:textId="77777777" w:rsidR="00B81F61" w:rsidRDefault="00B81F61" w:rsidP="00B81F61">
            <w:pPr>
              <w:jc w:val="center"/>
            </w:pPr>
          </w:p>
        </w:tc>
        <w:tc>
          <w:tcPr>
            <w:tcW w:w="5310" w:type="dxa"/>
            <w:gridSpan w:val="26"/>
            <w:tcBorders>
              <w:bottom w:val="single" w:sz="4" w:space="0" w:color="auto"/>
            </w:tcBorders>
          </w:tcPr>
          <w:p w14:paraId="373CA0C3" w14:textId="77777777" w:rsidR="00B81F61" w:rsidRDefault="00B81F61" w:rsidP="00B81F61">
            <w:pPr>
              <w:jc w:val="center"/>
            </w:pPr>
          </w:p>
        </w:tc>
      </w:tr>
      <w:tr w:rsidR="00B81F61" w14:paraId="744C6B74" w14:textId="77777777" w:rsidTr="00F30263">
        <w:tc>
          <w:tcPr>
            <w:tcW w:w="5395" w:type="dxa"/>
            <w:gridSpan w:val="9"/>
            <w:tcBorders>
              <w:left w:val="nil"/>
              <w:right w:val="nil"/>
            </w:tcBorders>
          </w:tcPr>
          <w:p w14:paraId="05C30B28" w14:textId="77777777" w:rsidR="00B81F61" w:rsidRDefault="00B81F61" w:rsidP="00B81F61">
            <w:pPr>
              <w:jc w:val="center"/>
            </w:pPr>
          </w:p>
        </w:tc>
        <w:tc>
          <w:tcPr>
            <w:tcW w:w="5310" w:type="dxa"/>
            <w:gridSpan w:val="26"/>
            <w:tcBorders>
              <w:left w:val="nil"/>
              <w:right w:val="nil"/>
            </w:tcBorders>
          </w:tcPr>
          <w:p w14:paraId="268FC384" w14:textId="77777777" w:rsidR="00B81F61" w:rsidRDefault="00B81F61" w:rsidP="00B81F61">
            <w:pPr>
              <w:jc w:val="center"/>
            </w:pPr>
          </w:p>
        </w:tc>
      </w:tr>
      <w:tr w:rsidR="00B81F61" w:rsidRPr="00162228" w14:paraId="35167ED2" w14:textId="77777777" w:rsidTr="00F30263">
        <w:tc>
          <w:tcPr>
            <w:tcW w:w="10705" w:type="dxa"/>
            <w:gridSpan w:val="35"/>
          </w:tcPr>
          <w:p w14:paraId="1A792894" w14:textId="1401E270" w:rsidR="00B81F61" w:rsidRPr="00162228" w:rsidRDefault="00B81F61" w:rsidP="00B81F61">
            <w:pPr>
              <w:jc w:val="center"/>
              <w:rPr>
                <w:b/>
              </w:rPr>
            </w:pPr>
            <w:r w:rsidRPr="00162228">
              <w:rPr>
                <w:b/>
              </w:rPr>
              <w:t xml:space="preserve"> MY ROCKS FOR QUARTER ENDING: </w:t>
            </w:r>
            <w:sdt>
              <w:sdtPr>
                <w:rPr>
                  <w:b/>
                </w:rPr>
                <w:id w:val="1416666652"/>
                <w:placeholder>
                  <w:docPart w:val="6E0005C966154D48913ED2CD7EF964C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Content>
                <w:r w:rsidRPr="00162228">
                  <w:rPr>
                    <w:rStyle w:val="PlaceholderText"/>
                    <w:b/>
                  </w:rPr>
                  <w:t>Click or tap to enter a date.</w:t>
                </w:r>
              </w:sdtContent>
            </w:sdt>
          </w:p>
        </w:tc>
      </w:tr>
      <w:tr w:rsidR="00B81F61" w14:paraId="4DC75FCD" w14:textId="513D80D3" w:rsidTr="00F30263">
        <w:tc>
          <w:tcPr>
            <w:tcW w:w="3596" w:type="dxa"/>
            <w:gridSpan w:val="4"/>
          </w:tcPr>
          <w:p w14:paraId="3E3336BA" w14:textId="423FCF68" w:rsidR="00B81F61" w:rsidRDefault="00B81F61" w:rsidP="00B81F61">
            <w:pPr>
              <w:jc w:val="center"/>
            </w:pPr>
          </w:p>
        </w:tc>
        <w:tc>
          <w:tcPr>
            <w:tcW w:w="3597" w:type="dxa"/>
            <w:gridSpan w:val="12"/>
          </w:tcPr>
          <w:p w14:paraId="3F83FA4A" w14:textId="77777777" w:rsidR="00B81F61" w:rsidRDefault="00B81F61" w:rsidP="00B81F61">
            <w:pPr>
              <w:jc w:val="center"/>
            </w:pPr>
          </w:p>
        </w:tc>
        <w:tc>
          <w:tcPr>
            <w:tcW w:w="3512" w:type="dxa"/>
            <w:gridSpan w:val="19"/>
          </w:tcPr>
          <w:p w14:paraId="4525C857" w14:textId="77777777" w:rsidR="00B81F61" w:rsidRDefault="00B81F61" w:rsidP="00B81F61">
            <w:pPr>
              <w:jc w:val="center"/>
            </w:pPr>
          </w:p>
        </w:tc>
      </w:tr>
      <w:tr w:rsidR="00B81F61" w14:paraId="47F0255D" w14:textId="77777777" w:rsidTr="00F30263">
        <w:tc>
          <w:tcPr>
            <w:tcW w:w="3596" w:type="dxa"/>
            <w:gridSpan w:val="4"/>
          </w:tcPr>
          <w:p w14:paraId="14B44771" w14:textId="77777777" w:rsidR="00B81F61" w:rsidRDefault="00B81F61" w:rsidP="00B81F61">
            <w:pPr>
              <w:jc w:val="center"/>
            </w:pPr>
          </w:p>
        </w:tc>
        <w:tc>
          <w:tcPr>
            <w:tcW w:w="3597" w:type="dxa"/>
            <w:gridSpan w:val="12"/>
          </w:tcPr>
          <w:p w14:paraId="63257DA2" w14:textId="77777777" w:rsidR="00B81F61" w:rsidRDefault="00B81F61" w:rsidP="00B81F61">
            <w:pPr>
              <w:jc w:val="center"/>
            </w:pPr>
          </w:p>
        </w:tc>
        <w:tc>
          <w:tcPr>
            <w:tcW w:w="3512" w:type="dxa"/>
            <w:gridSpan w:val="19"/>
          </w:tcPr>
          <w:p w14:paraId="3051A9E9" w14:textId="77777777" w:rsidR="00B81F61" w:rsidRDefault="00B81F61" w:rsidP="00B81F61">
            <w:pPr>
              <w:jc w:val="center"/>
            </w:pPr>
          </w:p>
        </w:tc>
      </w:tr>
      <w:tr w:rsidR="00B81F61" w14:paraId="10AC1BDC" w14:textId="77777777" w:rsidTr="00F30263">
        <w:tc>
          <w:tcPr>
            <w:tcW w:w="3596" w:type="dxa"/>
            <w:gridSpan w:val="4"/>
            <w:tcBorders>
              <w:bottom w:val="single" w:sz="4" w:space="0" w:color="auto"/>
            </w:tcBorders>
          </w:tcPr>
          <w:p w14:paraId="3FF28CDC" w14:textId="77777777" w:rsidR="00B81F61" w:rsidRDefault="00B81F61" w:rsidP="00B81F61">
            <w:pPr>
              <w:jc w:val="center"/>
            </w:pPr>
          </w:p>
        </w:tc>
        <w:tc>
          <w:tcPr>
            <w:tcW w:w="3597" w:type="dxa"/>
            <w:gridSpan w:val="12"/>
            <w:tcBorders>
              <w:bottom w:val="single" w:sz="4" w:space="0" w:color="auto"/>
            </w:tcBorders>
          </w:tcPr>
          <w:p w14:paraId="5712B1F5" w14:textId="77777777" w:rsidR="00B81F61" w:rsidRDefault="00B81F61" w:rsidP="00B81F61">
            <w:pPr>
              <w:jc w:val="center"/>
            </w:pPr>
          </w:p>
        </w:tc>
        <w:tc>
          <w:tcPr>
            <w:tcW w:w="3512" w:type="dxa"/>
            <w:gridSpan w:val="19"/>
            <w:tcBorders>
              <w:bottom w:val="single" w:sz="4" w:space="0" w:color="auto"/>
            </w:tcBorders>
          </w:tcPr>
          <w:p w14:paraId="0341DC46" w14:textId="77777777" w:rsidR="00B81F61" w:rsidRDefault="00B81F61" w:rsidP="00B81F61">
            <w:pPr>
              <w:jc w:val="center"/>
            </w:pPr>
          </w:p>
        </w:tc>
      </w:tr>
      <w:tr w:rsidR="00B81F61" w14:paraId="5050B053" w14:textId="77777777" w:rsidTr="00F30263">
        <w:tc>
          <w:tcPr>
            <w:tcW w:w="10705" w:type="dxa"/>
            <w:gridSpan w:val="35"/>
            <w:tcBorders>
              <w:left w:val="nil"/>
              <w:bottom w:val="nil"/>
              <w:right w:val="nil"/>
            </w:tcBorders>
          </w:tcPr>
          <w:p w14:paraId="21C9A877" w14:textId="252883CA" w:rsidR="00B81F61" w:rsidRDefault="00B81F61" w:rsidP="00B81F61">
            <w:pPr>
              <w:jc w:val="center"/>
            </w:pPr>
          </w:p>
        </w:tc>
      </w:tr>
      <w:tr w:rsidR="00B81F61" w14:paraId="643A85AD" w14:textId="77777777" w:rsidTr="00F30263">
        <w:trPr>
          <w:gridAfter w:val="32"/>
          <w:wAfter w:w="7380" w:type="dxa"/>
        </w:trPr>
        <w:tc>
          <w:tcPr>
            <w:tcW w:w="1615" w:type="dxa"/>
            <w:tcBorders>
              <w:top w:val="nil"/>
              <w:left w:val="nil"/>
              <w:bottom w:val="nil"/>
              <w:right w:val="nil"/>
            </w:tcBorders>
          </w:tcPr>
          <w:p w14:paraId="4781FB1A" w14:textId="3072B97C" w:rsidR="00B81F61" w:rsidRDefault="00B81F61" w:rsidP="00B81F61">
            <w:r>
              <w:t>Meeting Rating</w:t>
            </w:r>
          </w:p>
        </w:tc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8AF4CD" w14:textId="77777777" w:rsidR="00B81F61" w:rsidRDefault="00B81F61" w:rsidP="00B81F61">
            <w:pPr>
              <w:jc w:val="center"/>
            </w:pP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DDE4CF1" w14:textId="655D7632" w:rsidR="00B81F61" w:rsidRDefault="00B81F61" w:rsidP="00B81F61">
            <w:pPr>
              <w:jc w:val="center"/>
            </w:pPr>
            <w:r>
              <w:t>Out of 10</w:t>
            </w:r>
          </w:p>
        </w:tc>
      </w:tr>
    </w:tbl>
    <w:p w14:paraId="6E72BABA" w14:textId="48376934" w:rsidR="00834710" w:rsidRDefault="00A56C90" w:rsidP="00A56C90">
      <w:pPr>
        <w:tabs>
          <w:tab w:val="left" w:pos="9396"/>
        </w:tabs>
      </w:pPr>
      <w:r>
        <w:tab/>
      </w:r>
    </w:p>
    <w:sectPr w:rsidR="00834710" w:rsidSect="00BC01BB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4815F" w14:textId="77777777" w:rsidR="003B0278" w:rsidRDefault="003B0278" w:rsidP="002123F7">
      <w:pPr>
        <w:spacing w:after="0" w:line="240" w:lineRule="auto"/>
      </w:pPr>
      <w:r>
        <w:separator/>
      </w:r>
    </w:p>
  </w:endnote>
  <w:endnote w:type="continuationSeparator" w:id="0">
    <w:p w14:paraId="522C371B" w14:textId="77777777" w:rsidR="003B0278" w:rsidRDefault="003B0278" w:rsidP="00212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B4F3B4" w14:textId="645BCA78" w:rsidR="00A56C90" w:rsidRDefault="00A56C90" w:rsidP="008622A0">
    <w:pPr>
      <w:pStyle w:val="Footer"/>
    </w:pPr>
    <w:r w:rsidRPr="00F30263">
      <w:t>*</w:t>
    </w:r>
    <w:r w:rsidR="00F30263">
      <w:t>Capacity – Time, Emotional, Mental, Physical</w:t>
    </w:r>
  </w:p>
  <w:p w14:paraId="02A7BE55" w14:textId="7025042B" w:rsidR="00A56C90" w:rsidRDefault="00A56C90" w:rsidP="00862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DE6747" w14:textId="77777777" w:rsidR="003B0278" w:rsidRDefault="003B0278" w:rsidP="002123F7">
      <w:pPr>
        <w:spacing w:after="0" w:line="240" w:lineRule="auto"/>
      </w:pPr>
      <w:r>
        <w:separator/>
      </w:r>
    </w:p>
  </w:footnote>
  <w:footnote w:type="continuationSeparator" w:id="0">
    <w:p w14:paraId="2ECB98B1" w14:textId="77777777" w:rsidR="003B0278" w:rsidRDefault="003B0278" w:rsidP="00212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F67D1" w14:textId="2D68224E" w:rsidR="00A56C90" w:rsidRDefault="00A56C90" w:rsidP="002123F7">
    <w:pPr>
      <w:pStyle w:val="Header"/>
      <w:jc w:val="center"/>
      <w:rPr>
        <w:sz w:val="32"/>
        <w:szCs w:val="32"/>
      </w:rPr>
    </w:pPr>
    <w:r w:rsidRPr="002123F7">
      <w:rPr>
        <w:sz w:val="32"/>
        <w:szCs w:val="32"/>
      </w:rPr>
      <w:t xml:space="preserve">Performance Evaluation &amp; </w:t>
    </w:r>
    <w:r w:rsidR="00F30263">
      <w:rPr>
        <w:sz w:val="32"/>
        <w:szCs w:val="32"/>
      </w:rPr>
      <w:t xml:space="preserve">Quarterly </w:t>
    </w:r>
    <w:r w:rsidRPr="002123F7">
      <w:rPr>
        <w:sz w:val="32"/>
        <w:szCs w:val="32"/>
      </w:rPr>
      <w:t>Conversation</w:t>
    </w:r>
  </w:p>
  <w:p w14:paraId="3C5BA165" w14:textId="42036A79" w:rsidR="00A56C90" w:rsidRPr="00346BC3" w:rsidRDefault="00A56C90" w:rsidP="002123F7">
    <w:pPr>
      <w:pStyle w:val="Header"/>
      <w:jc w:val="center"/>
      <w:rPr>
        <w:sz w:val="18"/>
        <w:szCs w:val="18"/>
      </w:rPr>
    </w:pPr>
    <w:r w:rsidRPr="00346BC3">
      <w:rPr>
        <w:sz w:val="18"/>
        <w:szCs w:val="18"/>
      </w:rPr>
      <w:t>To add a row under any section, hover underneath and to the left of the row, tap the “+” symbol</w:t>
    </w:r>
  </w:p>
  <w:p w14:paraId="63CE9663" w14:textId="77777777" w:rsidR="00A56C90" w:rsidRPr="002123F7" w:rsidRDefault="00A56C90" w:rsidP="002123F7">
    <w:pPr>
      <w:pStyle w:val="Header"/>
      <w:jc w:val="center"/>
      <w:rPr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83EF3"/>
    <w:multiLevelType w:val="hybridMultilevel"/>
    <w:tmpl w:val="B88449BC"/>
    <w:lvl w:ilvl="0" w:tplc="B97A0A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NDQ1NTM0MTY2sTRS0lEKTi0uzszPAykwrQUA13RTFSwAAAA="/>
  </w:docVars>
  <w:rsids>
    <w:rsidRoot w:val="00BC01BB"/>
    <w:rsid w:val="00017F70"/>
    <w:rsid w:val="00162228"/>
    <w:rsid w:val="001B3381"/>
    <w:rsid w:val="001C4F9E"/>
    <w:rsid w:val="002123F7"/>
    <w:rsid w:val="002A6B78"/>
    <w:rsid w:val="002D2113"/>
    <w:rsid w:val="00346BC3"/>
    <w:rsid w:val="003B0278"/>
    <w:rsid w:val="00595784"/>
    <w:rsid w:val="00627FC7"/>
    <w:rsid w:val="006E282D"/>
    <w:rsid w:val="00834710"/>
    <w:rsid w:val="008622A0"/>
    <w:rsid w:val="008845FC"/>
    <w:rsid w:val="00A341D9"/>
    <w:rsid w:val="00A5283A"/>
    <w:rsid w:val="00A56C90"/>
    <w:rsid w:val="00A6480C"/>
    <w:rsid w:val="00AB0343"/>
    <w:rsid w:val="00AB5A58"/>
    <w:rsid w:val="00B81F61"/>
    <w:rsid w:val="00BB7DCB"/>
    <w:rsid w:val="00BC01BB"/>
    <w:rsid w:val="00CA532D"/>
    <w:rsid w:val="00E77525"/>
    <w:rsid w:val="00EF393C"/>
    <w:rsid w:val="00F30263"/>
    <w:rsid w:val="00F75FCF"/>
    <w:rsid w:val="00FD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20BDF"/>
  <w15:chartTrackingRefBased/>
  <w15:docId w15:val="{2ABD2595-E046-4208-B9C6-94609ECA8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0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123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3F7"/>
  </w:style>
  <w:style w:type="paragraph" w:styleId="Footer">
    <w:name w:val="footer"/>
    <w:basedOn w:val="Normal"/>
    <w:link w:val="FooterChar"/>
    <w:uiPriority w:val="99"/>
    <w:unhideWhenUsed/>
    <w:rsid w:val="002123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3F7"/>
  </w:style>
  <w:style w:type="character" w:styleId="PlaceholderText">
    <w:name w:val="Placeholder Text"/>
    <w:basedOn w:val="DefaultParagraphFont"/>
    <w:uiPriority w:val="99"/>
    <w:semiHidden/>
    <w:rsid w:val="002123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614F5-AE66-470D-9966-5362BCE04714}"/>
      </w:docPartPr>
      <w:docPartBody>
        <w:p w:rsidR="00342407" w:rsidRDefault="0058332B">
          <w:r w:rsidRPr="00291D88">
            <w:rPr>
              <w:rStyle w:val="PlaceholderText"/>
            </w:rPr>
            <w:t>Click or tap to enter a date.</w:t>
          </w:r>
        </w:p>
      </w:docPartBody>
    </w:docPart>
    <w:docPart>
      <w:docPartPr>
        <w:name w:val="6E0005C966154D48913ED2CD7EF96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F9520-2188-45A2-8387-44680478978D}"/>
      </w:docPartPr>
      <w:docPartBody>
        <w:p w:rsidR="00000000" w:rsidRDefault="006B7D89" w:rsidP="006B7D89">
          <w:pPr>
            <w:pStyle w:val="6E0005C966154D48913ED2CD7EF964C3"/>
          </w:pPr>
          <w:r w:rsidRPr="00291D8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332B"/>
    <w:rsid w:val="00342407"/>
    <w:rsid w:val="00373E2E"/>
    <w:rsid w:val="004A23BE"/>
    <w:rsid w:val="0058332B"/>
    <w:rsid w:val="006B7D89"/>
    <w:rsid w:val="00F03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7D89"/>
    <w:rPr>
      <w:color w:val="808080"/>
    </w:rPr>
  </w:style>
  <w:style w:type="paragraph" w:customStyle="1" w:styleId="94007EA040F14AE5AE2C18B2D07EC412">
    <w:name w:val="94007EA040F14AE5AE2C18B2D07EC412"/>
    <w:rsid w:val="00342407"/>
  </w:style>
  <w:style w:type="paragraph" w:customStyle="1" w:styleId="69B8801019034CDC9CFAD75110B13D38">
    <w:name w:val="69B8801019034CDC9CFAD75110B13D38"/>
    <w:rsid w:val="00342407"/>
  </w:style>
  <w:style w:type="paragraph" w:customStyle="1" w:styleId="FBF0AC9322254D4EB140E6259F3705AB">
    <w:name w:val="FBF0AC9322254D4EB140E6259F3705AB"/>
    <w:rsid w:val="00342407"/>
  </w:style>
  <w:style w:type="paragraph" w:customStyle="1" w:styleId="E20AAC50B3414B70BB7F30C9D3074BC6">
    <w:name w:val="E20AAC50B3414B70BB7F30C9D3074BC6"/>
    <w:rsid w:val="00342407"/>
  </w:style>
  <w:style w:type="paragraph" w:customStyle="1" w:styleId="8905CDFC95074317A867967DD03C30CB">
    <w:name w:val="8905CDFC95074317A867967DD03C30CB"/>
    <w:rsid w:val="00342407"/>
  </w:style>
  <w:style w:type="paragraph" w:customStyle="1" w:styleId="9C452A2856F3462DAF144F8B11B7366F">
    <w:name w:val="9C452A2856F3462DAF144F8B11B7366F"/>
    <w:rsid w:val="00342407"/>
  </w:style>
  <w:style w:type="paragraph" w:customStyle="1" w:styleId="3BEAD3D49D8848D2B9BD3123A2A34C52">
    <w:name w:val="3BEAD3D49D8848D2B9BD3123A2A34C52"/>
    <w:rsid w:val="00342407"/>
  </w:style>
  <w:style w:type="paragraph" w:customStyle="1" w:styleId="98E34CC8308246459264C593BC3FCB99">
    <w:name w:val="98E34CC8308246459264C593BC3FCB99"/>
    <w:rsid w:val="00342407"/>
  </w:style>
  <w:style w:type="paragraph" w:customStyle="1" w:styleId="11E9402F5313437082D003540855E4DE">
    <w:name w:val="11E9402F5313437082D003540855E4DE"/>
    <w:rsid w:val="00342407"/>
  </w:style>
  <w:style w:type="paragraph" w:customStyle="1" w:styleId="A89FEEC0C13C4C7AB038AD234600DDB2">
    <w:name w:val="A89FEEC0C13C4C7AB038AD234600DDB2"/>
    <w:rsid w:val="00342407"/>
  </w:style>
  <w:style w:type="paragraph" w:customStyle="1" w:styleId="6A511383C56D4DEE86D06C7F68981973">
    <w:name w:val="6A511383C56D4DEE86D06C7F68981973"/>
    <w:rsid w:val="006B7D89"/>
  </w:style>
  <w:style w:type="paragraph" w:customStyle="1" w:styleId="94AB87CC29394B3ABB39D343956659DE">
    <w:name w:val="94AB87CC29394B3ABB39D343956659DE"/>
    <w:rsid w:val="006B7D89"/>
  </w:style>
  <w:style w:type="paragraph" w:customStyle="1" w:styleId="A7719D075EE34C3F8D424B4EFADF26B3">
    <w:name w:val="A7719D075EE34C3F8D424B4EFADF26B3"/>
    <w:rsid w:val="006B7D89"/>
  </w:style>
  <w:style w:type="paragraph" w:customStyle="1" w:styleId="0445C82C9F5D4178BB64BA07DDDB8CB9">
    <w:name w:val="0445C82C9F5D4178BB64BA07DDDB8CB9"/>
    <w:rsid w:val="006B7D89"/>
  </w:style>
  <w:style w:type="paragraph" w:customStyle="1" w:styleId="6E0005C966154D48913ED2CD7EF964C3">
    <w:name w:val="6E0005C966154D48913ED2CD7EF964C3"/>
    <w:rsid w:val="006B7D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 Brown</dc:creator>
  <cp:keywords/>
  <dc:description/>
  <cp:lastModifiedBy>Lori Foernzler</cp:lastModifiedBy>
  <cp:revision>3</cp:revision>
  <dcterms:created xsi:type="dcterms:W3CDTF">2016-12-21T14:48:00Z</dcterms:created>
  <dcterms:modified xsi:type="dcterms:W3CDTF">2017-02-03T00:14:00Z</dcterms:modified>
</cp:coreProperties>
</file>